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F685A" w14:textId="11262EC8" w:rsidR="00E07E64" w:rsidRDefault="00594E60">
      <w:pPr>
        <w:pStyle w:val="Title"/>
      </w:pPr>
      <w:r>
        <w:t>P159: Thresho</w:t>
      </w:r>
      <w:bookmarkStart w:id="0" w:name="_GoBack"/>
      <w:bookmarkEnd w:id="0"/>
      <w:r>
        <w:t>ld</w:t>
      </w:r>
    </w:p>
    <w:p w14:paraId="75531C35" w14:textId="77777777" w:rsidR="00E07E64" w:rsidRDefault="00594E6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q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k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den>
              </m:f>
            </m:e>
          </m:d>
        </m:oMath>
      </m:oMathPara>
    </w:p>
    <w:p w14:paraId="106E2374" w14:textId="77777777" w:rsidR="00E07E64" w:rsidRDefault="00594E6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Binom</m:t>
          </m:r>
          <m:r>
            <w:rPr>
              <w:rFonts w:ascii="Cambria Math" w:hAnsi="Cambria Math"/>
            </w:rPr>
            <m:t>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r</m:t>
              </m:r>
            </m:e>
          </m:bar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ba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6C52D8E7" w14:textId="77777777" w:rsidR="00E07E64" w:rsidRDefault="00594E6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(1-</m:t>
              </m:r>
              <m:r>
                <w:rPr>
                  <w:rFonts w:ascii="Cambria Math" w:hAnsi="Cambria Math"/>
                </w:rPr>
                <m:t>q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1-</m:t>
              </m:r>
              <m:r>
                <w:rPr>
                  <w:rFonts w:ascii="Cambria Math" w:hAnsi="Cambria Math"/>
                </w:rPr>
                <m:t>p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15805DC" w14:textId="77777777" w:rsidR="00E07E64" w:rsidRDefault="00594E6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1-</m:t>
              </m:r>
              <m:r>
                <w:rPr>
                  <w:rFonts w:ascii="Cambria Math" w:hAnsi="Cambria Math"/>
                </w:rPr>
                <m:t>q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1-</m:t>
              </m:r>
              <m:r>
                <w:rPr>
                  <w:rFonts w:ascii="Cambria Math" w:hAnsi="Cambria Math"/>
                </w:rPr>
                <m:t>p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(1-</m:t>
              </m:r>
              <m:r>
                <w:rPr>
                  <w:rFonts w:ascii="Cambria Math" w:hAnsi="Cambria Math"/>
                </w:rPr>
                <m:t>q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1-</m:t>
              </m:r>
              <m:r>
                <w:rPr>
                  <w:rFonts w:ascii="Cambria Math" w:hAnsi="Cambria Math"/>
                </w:rPr>
                <m:t>p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8E5B125" w14:textId="77777777" w:rsidR="00E07E64" w:rsidRDefault="00594E60">
      <w:pPr>
        <w:pStyle w:val="FirstParagraph"/>
      </w:pPr>
      <w:r>
        <w:t>Then,</w:t>
      </w:r>
    </w:p>
    <w:p w14:paraId="4EC9CBAE" w14:textId="77777777" w:rsidR="00E07E64" w:rsidRDefault="00594E6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ba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q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q</m:t>
                      </m:r>
                      <m:r>
                        <w:rPr>
                          <w:rFonts w:ascii="Cambria Math" w:hAnsi="Cambria Math"/>
                        </w:rPr>
                        <m:t>+(1-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q</m:t>
                      </m:r>
                      <m:r>
                        <w:rPr>
                          <w:rFonts w:ascii="Cambria Math" w:hAnsi="Cambria Math"/>
                        </w:rPr>
                        <m:t>+(1-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2E97B9FD" w14:textId="77777777" w:rsidR="00E07E64" w:rsidRDefault="00594E6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den>
                  </m:f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ba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q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q</m:t>
                      </m:r>
                      <m:r>
                        <w:rPr>
                          <w:rFonts w:ascii="Cambria Math" w:hAnsi="Cambria Math"/>
                        </w:rPr>
                        <m:t>+(1-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q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q</m:t>
                      </m:r>
                      <m:r>
                        <w:rPr>
                          <w:rFonts w:ascii="Cambria Math" w:hAnsi="Cambria Math"/>
                        </w:rPr>
                        <m:t>+(1-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0DC6E858" w14:textId="77777777" w:rsidR="00E07E64" w:rsidRDefault="00594E6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den>
                  </m:f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ba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q</m:t>
                      </m:r>
                      <m:r>
                        <w:rPr>
                          <w:rFonts w:ascii="Cambria Math" w:hAnsi="Cambria Math"/>
                        </w:rPr>
                        <m:t>+(1-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bar>
            </m:sup>
          </m:sSup>
        </m:oMath>
      </m:oMathPara>
    </w:p>
    <w:p w14:paraId="22CC2BBF" w14:textId="77777777" w:rsidR="00E07E64" w:rsidRDefault="00594E6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(1-</m:t>
              </m:r>
              <m:r>
                <w:rPr>
                  <w:rFonts w:ascii="Cambria Math" w:hAnsi="Cambria Math"/>
                </w:rPr>
                <m:t>q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1-</m:t>
              </m:r>
              <m:r>
                <w:rPr>
                  <w:rFonts w:ascii="Cambria Math" w:hAnsi="Cambria Math"/>
                </w:rPr>
                <m:t>p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DB70592" w14:textId="77777777" w:rsidR="00E07E64" w:rsidRDefault="00594E60">
      <w:pPr>
        <w:pStyle w:val="FirstParagraph"/>
      </w:pPr>
      <w:r>
        <w:t>Then,</w:t>
      </w:r>
    </w:p>
    <w:p w14:paraId="415D7AF2" w14:textId="77777777" w:rsidR="00E07E64" w:rsidRDefault="00594E6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den>
                  </m:f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ba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</m:den>
          </m:f>
          <m: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}</m:t>
              </m:r>
            </m:e>
            <m:sup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bar>
            </m:sup>
          </m:sSup>
        </m:oMath>
      </m:oMathPara>
    </w:p>
    <w:p w14:paraId="3A4265A3" w14:textId="77777777" w:rsidR="00E07E64" w:rsidRDefault="00594E60"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r</m:t>
              </m:r>
            </m:e>
          </m:bar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min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sectPr w:rsidR="00E07E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9A4F0" w14:textId="77777777" w:rsidR="00594E60" w:rsidRDefault="00594E60">
      <w:pPr>
        <w:spacing w:after="0"/>
      </w:pPr>
      <w:r>
        <w:separator/>
      </w:r>
    </w:p>
  </w:endnote>
  <w:endnote w:type="continuationSeparator" w:id="0">
    <w:p w14:paraId="4BEFFAFC" w14:textId="77777777" w:rsidR="00594E60" w:rsidRDefault="00594E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56A94" w14:textId="77777777" w:rsidR="00594E60" w:rsidRDefault="00594E60">
      <w:r>
        <w:separator/>
      </w:r>
    </w:p>
  </w:footnote>
  <w:footnote w:type="continuationSeparator" w:id="0">
    <w:p w14:paraId="084A7D20" w14:textId="77777777" w:rsidR="00594E60" w:rsidRDefault="00594E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84AFD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92899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5B13"/>
    <w:rsid w:val="004E29B3"/>
    <w:rsid w:val="00590D07"/>
    <w:rsid w:val="00594E60"/>
    <w:rsid w:val="00784D58"/>
    <w:rsid w:val="008D6863"/>
    <w:rsid w:val="00B86B75"/>
    <w:rsid w:val="00BC48D5"/>
    <w:rsid w:val="00C36279"/>
    <w:rsid w:val="00E07E6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BEA9CD"/>
  <w15:docId w15:val="{387787CD-BBB3-3047-981E-3B55B20B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3</Words>
  <Characters>754</Characters>
  <Application>Microsoft Office Word</Application>
  <DocSecurity>0</DocSecurity>
  <Lines>53</Lines>
  <Paragraphs>40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159: Threshould</dc:title>
  <dc:creator/>
  <cp:keywords/>
  <cp:lastModifiedBy>Zhou Yi</cp:lastModifiedBy>
  <cp:revision>2</cp:revision>
  <dcterms:created xsi:type="dcterms:W3CDTF">2020-04-14T03:59:00Z</dcterms:created>
  <dcterms:modified xsi:type="dcterms:W3CDTF">2020-04-14T03:59:00Z</dcterms:modified>
</cp:coreProperties>
</file>